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7103" w:rsidRPr="00287103" w:rsidRDefault="00287103" w:rsidP="00287103">
      <w:r>
        <w:t>Note: Notes such as “</w:t>
      </w:r>
      <w:r>
        <w:t>Everything checked unless otherwise stated</w:t>
      </w:r>
      <w:r>
        <w:t>” are default values. To ensure quick testing, and keep the number of free variables down so testing could be accurate, default values are given for every aspect that is being tested. If something is set at a default value, that something is then tested separately for other values to ensure that there are no errors. The default value is chosen normally as it a) is a value which should be accepted by the program, and b) is a value which will allow quick testing. For example. Round mode is a default value for many of the tests because there is a limit until the end of the program. Round entry is normally set at 5 as to ensure that the games end quicker.</w:t>
      </w:r>
      <w:bookmarkStart w:id="0" w:name="_GoBack"/>
      <w:bookmarkEnd w:id="0"/>
    </w:p>
    <w:p w:rsidR="008D0C10" w:rsidRDefault="008D0C10" w:rsidP="008D0C10">
      <w:pPr>
        <w:pStyle w:val="Heading2"/>
      </w:pPr>
      <w:r>
        <w:t>Checking Round Entry</w:t>
      </w:r>
      <w:r w:rsidR="00B6710A">
        <w:t xml:space="preserve"> – Everything checked unless otherwise stated</w:t>
      </w:r>
    </w:p>
    <w:tbl>
      <w:tblPr>
        <w:tblStyle w:val="GridTable1Light-Accent5"/>
        <w:tblW w:w="0" w:type="auto"/>
        <w:tblLook w:val="04A0" w:firstRow="1" w:lastRow="0" w:firstColumn="1" w:lastColumn="0" w:noHBand="0" w:noVBand="1"/>
      </w:tblPr>
      <w:tblGrid>
        <w:gridCol w:w="2352"/>
        <w:gridCol w:w="2664"/>
        <w:gridCol w:w="2110"/>
        <w:gridCol w:w="1890"/>
      </w:tblGrid>
      <w:tr w:rsidR="008D0C10" w:rsidTr="00E472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2" w:type="dxa"/>
          </w:tcPr>
          <w:p w:rsidR="008D0C10" w:rsidRDefault="008D0C10" w:rsidP="008D0C10">
            <w:r>
              <w:t>Feature being checked</w:t>
            </w:r>
          </w:p>
        </w:tc>
        <w:tc>
          <w:tcPr>
            <w:tcW w:w="2664" w:type="dxa"/>
          </w:tcPr>
          <w:p w:rsidR="008D0C10" w:rsidRDefault="008D0C10" w:rsidP="008D0C10">
            <w:pPr>
              <w:cnfStyle w:val="100000000000" w:firstRow="1" w:lastRow="0" w:firstColumn="0" w:lastColumn="0" w:oddVBand="0" w:evenVBand="0" w:oddHBand="0" w:evenHBand="0" w:firstRowFirstColumn="0" w:firstRowLastColumn="0" w:lastRowFirstColumn="0" w:lastRowLastColumn="0"/>
            </w:pPr>
            <w:r>
              <w:t>Method of Checking</w:t>
            </w:r>
          </w:p>
        </w:tc>
        <w:tc>
          <w:tcPr>
            <w:tcW w:w="2110" w:type="dxa"/>
          </w:tcPr>
          <w:p w:rsidR="008D0C10" w:rsidRDefault="008D0C10" w:rsidP="008D0C10">
            <w:pPr>
              <w:cnfStyle w:val="100000000000" w:firstRow="1" w:lastRow="0" w:firstColumn="0" w:lastColumn="0" w:oddVBand="0" w:evenVBand="0" w:oddHBand="0" w:evenHBand="0" w:firstRowFirstColumn="0" w:firstRowLastColumn="0" w:lastRowFirstColumn="0" w:lastRowLastColumn="0"/>
            </w:pPr>
            <w:r>
              <w:t>Expected Result</w:t>
            </w:r>
          </w:p>
        </w:tc>
        <w:tc>
          <w:tcPr>
            <w:tcW w:w="1890" w:type="dxa"/>
          </w:tcPr>
          <w:p w:rsidR="008D0C10" w:rsidRDefault="008D0C10" w:rsidP="008D0C10">
            <w:pPr>
              <w:cnfStyle w:val="100000000000" w:firstRow="1" w:lastRow="0" w:firstColumn="0" w:lastColumn="0" w:oddVBand="0" w:evenVBand="0" w:oddHBand="0" w:evenHBand="0" w:firstRowFirstColumn="0" w:firstRowLastColumn="0" w:lastRowFirstColumn="0" w:lastRowLastColumn="0"/>
            </w:pPr>
            <w:r>
              <w:t>Actual Result</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state</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ound mode ticked</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oundEntry enabl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oundEntry enabl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state</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Unlimited mode ticked</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oundEntry disabl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oundEntry disabl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type error) – No inpu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type error) – Short inpu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a”,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type error) – Long inpu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asldkfjssdfsdfsdfsdfsdfsd”,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type error) – floa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5.5”,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range/boundary error) – Upp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19” (Num &lt; 20),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range/boundary error) – Upp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20”,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lastRenderedPageBreak/>
              <w:t>roundEntry input</w:t>
            </w:r>
          </w:p>
          <w:p w:rsidR="00E4728B" w:rsidRDefault="00E4728B" w:rsidP="00E4728B">
            <w:r>
              <w:t>(range/boundary error) – Upp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21” (Num &gt; 20), 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only 1 game type, enter “1” (1 &lt;= Num &lt;= 20) in roundEntry.</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2 game types, enter “2”  (2 &lt;= Num &lt;= 20) in roundEntry.</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3 game types, enter “3” (3 &lt;= Num &lt;= 20) in roundEntry.</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only 1 game type, enter “0” (num &lt; 1) in roundEntry</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range/boundary error) – Lower boundary, negative values</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only 1 game type, enter “-1” in roundEntry</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2 game types, enter “1” (num &lt; 2) in roundEntry</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range/boundary error) – Lower boundary</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3 game types, enter “2” (num &lt; 3) in roundEntry</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start.</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roundEntryError message on pressing start button, and the program refuses to go forwar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t>roundEntry input</w:t>
            </w:r>
          </w:p>
          <w:p w:rsidR="00E4728B" w:rsidRDefault="00E4728B" w:rsidP="00E4728B">
            <w:r>
              <w:t>(correct input)</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put any number between 4 – 19 inclusive</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begins normally; question screen displayed</w:t>
            </w:r>
          </w:p>
        </w:tc>
      </w:tr>
      <w:tr w:rsidR="00E4728B" w:rsidTr="00E4728B">
        <w:tc>
          <w:tcPr>
            <w:cnfStyle w:val="001000000000" w:firstRow="0" w:lastRow="0" w:firstColumn="1" w:lastColumn="0" w:oddVBand="0" w:evenVBand="0" w:oddHBand="0" w:evenHBand="0" w:firstRowFirstColumn="0" w:firstRowLastColumn="0" w:lastRowFirstColumn="0" w:lastRowLastColumn="0"/>
            <w:tcW w:w="2352" w:type="dxa"/>
          </w:tcPr>
          <w:p w:rsidR="00E4728B" w:rsidRDefault="00E4728B" w:rsidP="00E4728B">
            <w:r>
              <w:lastRenderedPageBreak/>
              <w:t>Entry box state</w:t>
            </w:r>
          </w:p>
          <w:p w:rsidR="00E4728B" w:rsidRDefault="00E4728B" w:rsidP="00E4728B">
            <w:r>
              <w:t>(Phantom entries)</w:t>
            </w:r>
          </w:p>
          <w:p w:rsidR="00E4728B" w:rsidRPr="00ED3B99" w:rsidRDefault="00E4728B" w:rsidP="00E4728B">
            <w:pPr>
              <w:pStyle w:val="ListParagraph"/>
              <w:numPr>
                <w:ilvl w:val="0"/>
                <w:numId w:val="3"/>
              </w:numPr>
            </w:pPr>
            <w:r>
              <w:t>Test due to discovered error in which user could still type in the roundEntry after questionScreen was displayed</w:t>
            </w:r>
          </w:p>
        </w:tc>
        <w:tc>
          <w:tcPr>
            <w:tcW w:w="266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Have the round Entry be clicked on with an input of 5, press start and on the question screen, without clicking on anything else, type in numbers.</w:t>
            </w:r>
          </w:p>
        </w:tc>
        <w:tc>
          <w:tcPr>
            <w:tcW w:w="211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final screen, the total num of rounds is displayed as 5</w:t>
            </w:r>
          </w:p>
        </w:tc>
        <w:tc>
          <w:tcPr>
            <w:tcW w:w="1890"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final screen, the total num of rounds is displayed as 5</w:t>
            </w:r>
          </w:p>
        </w:tc>
      </w:tr>
    </w:tbl>
    <w:p w:rsidR="008D0C10" w:rsidRDefault="008D0C10" w:rsidP="008D0C10"/>
    <w:p w:rsidR="00B6710A" w:rsidRDefault="00B6710A" w:rsidP="00B6710A">
      <w:pPr>
        <w:pStyle w:val="Heading2"/>
      </w:pPr>
      <w:r>
        <w:t xml:space="preserve">Question type check buttons – Round mode, </w:t>
      </w:r>
      <w:r w:rsidR="007A7E7E">
        <w:t xml:space="preserve">round entry </w:t>
      </w:r>
      <w:r>
        <w:t>set at 5 unless otherwise stated</w:t>
      </w:r>
    </w:p>
    <w:tbl>
      <w:tblPr>
        <w:tblStyle w:val="GridTable1Light-Accent5"/>
        <w:tblW w:w="0" w:type="auto"/>
        <w:tblLook w:val="04A0" w:firstRow="1" w:lastRow="0" w:firstColumn="1" w:lastColumn="0" w:noHBand="0" w:noVBand="1"/>
      </w:tblPr>
      <w:tblGrid>
        <w:gridCol w:w="2254"/>
        <w:gridCol w:w="2254"/>
        <w:gridCol w:w="2254"/>
        <w:gridCol w:w="2254"/>
      </w:tblGrid>
      <w:tr w:rsidR="00B6710A" w:rsidTr="00B6710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B6710A" w:rsidRDefault="00B6710A" w:rsidP="00B6710A">
            <w:r>
              <w:t>Feature being checked</w:t>
            </w:r>
          </w:p>
        </w:tc>
        <w:tc>
          <w:tcPr>
            <w:tcW w:w="2254" w:type="dxa"/>
          </w:tcPr>
          <w:p w:rsidR="00B6710A" w:rsidRDefault="00B6710A" w:rsidP="00B6710A">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B6710A" w:rsidRDefault="00B6710A" w:rsidP="00B6710A">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B6710A" w:rsidRDefault="00B6710A" w:rsidP="00B6710A">
            <w:pPr>
              <w:cnfStyle w:val="100000000000" w:firstRow="1" w:lastRow="0" w:firstColumn="0" w:lastColumn="0" w:oddVBand="0" w:evenVBand="0" w:oddHBand="0" w:evenHBand="0" w:firstRowFirstColumn="0" w:firstRowLastColumn="0" w:lastRowFirstColumn="0" w:lastRowLastColumn="0"/>
            </w:pPr>
            <w:r>
              <w:t>Actual Result</w:t>
            </w:r>
          </w:p>
        </w:tc>
      </w:tr>
      <w:tr w:rsidR="00E4728B" w:rsidTr="00B6710A">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Invalid setting handling</w:t>
            </w:r>
          </w:p>
          <w:p w:rsidR="00E4728B" w:rsidRDefault="00E4728B" w:rsidP="00E4728B">
            <w:r>
              <w:t>(Every button is ticked off)</w:t>
            </w:r>
          </w:p>
          <w:p w:rsidR="00C32F26" w:rsidRPr="00C32F26" w:rsidRDefault="00C32F26" w:rsidP="00C32F26">
            <w:pPr>
              <w:pStyle w:val="ListParagraph"/>
              <w:numPr>
                <w:ilvl w:val="0"/>
                <w:numId w:val="3"/>
              </w:numPr>
            </w:pPr>
            <w:r>
              <w:t>Added due to bug in which if all settings are ticked off, the program cannot continu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Tick everything off, press star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questionTypeError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questionTypeError message on pressing start button, and the program refuses to go forward</w:t>
            </w:r>
          </w:p>
        </w:tc>
      </w:tr>
      <w:tr w:rsidR="00E4728B" w:rsidTr="00B6710A">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All selected question types must be played at least once</w:t>
            </w:r>
          </w:p>
          <w:p w:rsidR="00C32F26" w:rsidRPr="00C32F26" w:rsidRDefault="00C32F26" w:rsidP="00C32F26">
            <w:pPr>
              <w:pStyle w:val="ListParagraph"/>
              <w:numPr>
                <w:ilvl w:val="0"/>
                <w:numId w:val="3"/>
              </w:numPr>
            </w:pPr>
            <w:r>
              <w:t>To account for the bug in which if the questions were chosen purely at random, there was a chance that the question types chosen would not be play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subtraction and addit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the first 2 questions, both question types are ask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the first 2 questions, both question types are asked</w:t>
            </w:r>
          </w:p>
        </w:tc>
      </w:tr>
      <w:tr w:rsidR="00E4728B" w:rsidTr="00B6710A">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All selected question types must be played at least onc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subtraction, addition and multiplicat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the first 3 questions, all question types are ask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In the first 3 questions, all question types are asked</w:t>
            </w:r>
          </w:p>
        </w:tc>
      </w:tr>
      <w:tr w:rsidR="00E4728B" w:rsidTr="00B6710A">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Single type gam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multiplication only</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nly multiplication questions are play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nly multiplication questions are played</w:t>
            </w:r>
          </w:p>
        </w:tc>
      </w:tr>
    </w:tbl>
    <w:p w:rsidR="007A7E7E" w:rsidRDefault="007A7E7E" w:rsidP="007A7E7E">
      <w:pPr>
        <w:pStyle w:val="Heading2"/>
        <w:rPr>
          <w:rFonts w:asciiTheme="minorHAnsi" w:eastAsiaTheme="minorHAnsi" w:hAnsiTheme="minorHAnsi" w:cstheme="minorBidi"/>
          <w:color w:val="auto"/>
          <w:sz w:val="22"/>
          <w:szCs w:val="22"/>
        </w:rPr>
      </w:pPr>
    </w:p>
    <w:p w:rsidR="007A7E7E" w:rsidRDefault="007A7E7E" w:rsidP="007A7E7E">
      <w:pPr>
        <w:pStyle w:val="Heading2"/>
      </w:pPr>
      <w:r>
        <w:t>Mode buttons – All question types checked, round entry set at 5, unless otherwise stated</w:t>
      </w:r>
    </w:p>
    <w:tbl>
      <w:tblPr>
        <w:tblStyle w:val="GridTable1Light-Accent5"/>
        <w:tblW w:w="0" w:type="auto"/>
        <w:tblLook w:val="04A0" w:firstRow="1" w:lastRow="0" w:firstColumn="1" w:lastColumn="0" w:noHBand="0" w:noVBand="1"/>
      </w:tblPr>
      <w:tblGrid>
        <w:gridCol w:w="2254"/>
        <w:gridCol w:w="2254"/>
        <w:gridCol w:w="2254"/>
        <w:gridCol w:w="2254"/>
      </w:tblGrid>
      <w:tr w:rsidR="007A7E7E"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7A7E7E" w:rsidRDefault="007A7E7E" w:rsidP="008610C2">
            <w:r>
              <w:t>Feature being checked</w:t>
            </w:r>
          </w:p>
        </w:tc>
        <w:tc>
          <w:tcPr>
            <w:tcW w:w="2254" w:type="dxa"/>
          </w:tcPr>
          <w:p w:rsidR="007A7E7E" w:rsidRDefault="007A7E7E"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7A7E7E" w:rsidRDefault="007A7E7E"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7A7E7E" w:rsidRDefault="007A7E7E" w:rsidP="008610C2">
            <w:pPr>
              <w:cnfStyle w:val="100000000000" w:firstRow="1" w:lastRow="0" w:firstColumn="0" w:lastColumn="0" w:oddVBand="0" w:evenVBand="0" w:oddHBand="0" w:evenHBand="0" w:firstRowFirstColumn="0" w:firstRowLastColumn="0" w:lastRowFirstColumn="0" w:lastRowLastColumn="0"/>
            </w:pPr>
            <w:r>
              <w:t>Actual Result</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Radio Butt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radio button, press star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Game plays for 5 round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Game plays for 5 rounds</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Check Butt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check button, press star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Game plays for more than 20 rounds, well over the given number of rounds, assume it will play forever (infinity is impossible to che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Game plays for more than 20 rounds, well over the given number of rounds, assume it will play forever (infinity is impossible to check)</w:t>
            </w:r>
          </w:p>
        </w:tc>
      </w:tr>
    </w:tbl>
    <w:p w:rsidR="007A7E7E" w:rsidRDefault="007A7E7E" w:rsidP="007A7E7E"/>
    <w:p w:rsidR="0023191E" w:rsidRDefault="0023191E" w:rsidP="0023191E">
      <w:pPr>
        <w:pStyle w:val="Heading2"/>
      </w:pPr>
      <w:r>
        <w:t>Mode and question types buttons</w:t>
      </w:r>
    </w:p>
    <w:tbl>
      <w:tblPr>
        <w:tblStyle w:val="GridTable1Light-Accent5"/>
        <w:tblW w:w="0" w:type="auto"/>
        <w:tblLook w:val="04A0" w:firstRow="1" w:lastRow="0" w:firstColumn="1" w:lastColumn="0" w:noHBand="0" w:noVBand="1"/>
      </w:tblPr>
      <w:tblGrid>
        <w:gridCol w:w="2254"/>
        <w:gridCol w:w="2254"/>
        <w:gridCol w:w="2254"/>
        <w:gridCol w:w="2254"/>
      </w:tblGrid>
      <w:tr w:rsidR="0023191E"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23191E" w:rsidRDefault="0023191E" w:rsidP="008610C2">
            <w:r>
              <w:t>Feature being checked</w:t>
            </w:r>
          </w:p>
        </w:tc>
        <w:tc>
          <w:tcPr>
            <w:tcW w:w="2254" w:type="dxa"/>
          </w:tcPr>
          <w:p w:rsidR="0023191E" w:rsidRDefault="0023191E"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23191E" w:rsidRDefault="0023191E"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23191E" w:rsidRDefault="0023191E" w:rsidP="008610C2">
            <w:pPr>
              <w:cnfStyle w:val="100000000000" w:firstRow="1" w:lastRow="0" w:firstColumn="0" w:lastColumn="0" w:oddVBand="0" w:evenVBand="0" w:oddHBand="0" w:evenHBand="0" w:firstRowFirstColumn="0" w:firstRowLastColumn="0" w:lastRowFirstColumn="0" w:lastRowLastColumn="0"/>
            </w:pPr>
            <w:r>
              <w:t>Actual Result</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Removing error messages</w:t>
            </w:r>
          </w:p>
          <w:p w:rsidR="00C32F26" w:rsidRPr="00C32F26" w:rsidRDefault="00C32F26" w:rsidP="00C32F26">
            <w:pPr>
              <w:pStyle w:val="ListParagraph"/>
              <w:numPr>
                <w:ilvl w:val="0"/>
                <w:numId w:val="3"/>
              </w:numPr>
            </w:pPr>
            <w:r>
              <w:t>Bug in which the error message would stay even if setting was valid if the other error still stoo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round mode, but don’t input anything into roundEntry. Deselect every question type, press start. Then click unlimited mode and press start agai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round entry is then removed on second cli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round entry is then removed on second click</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Pr="0023191E" w:rsidRDefault="00E4728B" w:rsidP="00E4728B">
            <w:r>
              <w:t>Removing error message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round mode, but don’t input anything into roundEntry. Deselect every question type, press start. Then enter 5 in round entry and press start agai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round entry is then removed on second cli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round entry is then removed on second click</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Pr="0023191E" w:rsidRDefault="00E4728B" w:rsidP="00E4728B">
            <w:r>
              <w:t>Removing error message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round mode, but don’t input anything into roundEntry. Deselect every question type, press start. Then select one question typ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question type entry is then removed on second cli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2 error messages, one for round entry and one for question type appears, the one for question type entry is then removed on second click</w:t>
            </w:r>
          </w:p>
        </w:tc>
      </w:tr>
    </w:tbl>
    <w:p w:rsidR="00ED3B99" w:rsidRDefault="00ED3B99" w:rsidP="0023191E"/>
    <w:p w:rsidR="00ED3B99" w:rsidRDefault="00ED3B99" w:rsidP="00ED3B99">
      <w:pPr>
        <w:pStyle w:val="Heading2"/>
      </w:pPr>
      <w:r>
        <w:lastRenderedPageBreak/>
        <w:t>InputBox – All question types checked, round mode, 5 rounds</w:t>
      </w:r>
      <w:r>
        <w:tab/>
      </w:r>
    </w:p>
    <w:tbl>
      <w:tblPr>
        <w:tblStyle w:val="GridTable1Light-Accent5"/>
        <w:tblW w:w="0" w:type="auto"/>
        <w:tblLook w:val="04A0" w:firstRow="1" w:lastRow="0" w:firstColumn="1" w:lastColumn="0" w:noHBand="0" w:noVBand="1"/>
      </w:tblPr>
      <w:tblGrid>
        <w:gridCol w:w="2254"/>
        <w:gridCol w:w="2254"/>
        <w:gridCol w:w="2254"/>
        <w:gridCol w:w="2254"/>
      </w:tblGrid>
      <w:tr w:rsidR="00ED3B99"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ED3B99" w:rsidRDefault="00ED3B99" w:rsidP="008610C2">
            <w:r>
              <w:t>Feature being checked</w:t>
            </w:r>
          </w:p>
        </w:tc>
        <w:tc>
          <w:tcPr>
            <w:tcW w:w="2254" w:type="dxa"/>
          </w:tcPr>
          <w:p w:rsidR="00ED3B99" w:rsidRDefault="00ED3B99"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ED3B99" w:rsidRDefault="00ED3B99"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ED3B99" w:rsidRDefault="00ED3B99" w:rsidP="008610C2">
            <w:pPr>
              <w:cnfStyle w:val="100000000000" w:firstRow="1" w:lastRow="0" w:firstColumn="0" w:lastColumn="0" w:oddVBand="0" w:evenVBand="0" w:oddHBand="0" w:evenHBand="0" w:firstRowFirstColumn="0" w:firstRowLastColumn="0" w:lastRowFirstColumn="0" w:lastRowLastColumn="0"/>
            </w:pPr>
            <w:r>
              <w:t>Actual Result</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inputBox input</w:t>
            </w:r>
          </w:p>
          <w:p w:rsidR="00E4728B" w:rsidRDefault="00E4728B" w:rsidP="00E4728B">
            <w:r>
              <w:t>(type error) – No inpu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inputError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inputError message on pressing start button, and the program refuses to go forward</w:t>
            </w:r>
          </w:p>
        </w:tc>
      </w:tr>
      <w:tr w:rsidR="00E4728B" w:rsidTr="00ED3B99">
        <w:trPr>
          <w:trHeight w:val="53"/>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inputBox input</w:t>
            </w:r>
          </w:p>
          <w:p w:rsidR="00E4728B" w:rsidRDefault="00E4728B" w:rsidP="00E4728B">
            <w:r>
              <w:t>(type error) – short inpu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a”,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inputError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inputError message on pressing start button, and the program refuses to go forward</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inputBox input</w:t>
            </w:r>
          </w:p>
          <w:p w:rsidR="00E4728B" w:rsidRDefault="00E4728B" w:rsidP="00E4728B">
            <w:r>
              <w:t>(type error) – float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0.01,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inputError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inputError message on pressing start button, and the program refuses to go forward</w:t>
            </w:r>
          </w:p>
        </w:tc>
      </w:tr>
      <w:tr w:rsidR="00E4728B"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inputBox input</w:t>
            </w:r>
          </w:p>
          <w:p w:rsidR="00E4728B" w:rsidRDefault="00E4728B" w:rsidP="00E4728B">
            <w:r>
              <w:t>(length error)</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123456789112” (12 in length),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on normally; displays answer scree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on normally; displays answer screen</w:t>
            </w:r>
          </w:p>
        </w:tc>
      </w:tr>
      <w:tr w:rsidR="00E4728B"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inputBox input</w:t>
            </w:r>
          </w:p>
          <w:p w:rsidR="00E4728B" w:rsidRDefault="00E4728B" w:rsidP="00E4728B">
            <w:r>
              <w:t>(length error)</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1234567891123” (13 in length), press submi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tooLongError message on pressing start button, and the program refuses to go forwar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hown tooLongError message on pressing start button, and the program refuses to go forward</w:t>
            </w:r>
          </w:p>
        </w:tc>
      </w:tr>
      <w:tr w:rsidR="00E4728B"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correct or incorrec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Answer correctly</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forward, correct background (green) is displayed, the correct message is displayed, the correct question, user input and answer is displayed, the button is also the correct shade of gree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forward, correct background (green) is displayed, the correct message is displayed, the correct question, user input and answer is displayed, the button is also the correct shade of green.</w:t>
            </w:r>
          </w:p>
        </w:tc>
      </w:tr>
      <w:tr w:rsidR="00E4728B" w:rsidTr="00402703">
        <w:trPr>
          <w:trHeight w:val="317"/>
        </w:trPr>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correct or incorrect</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Answer incorrectly</w:t>
            </w:r>
          </w:p>
          <w:p w:rsidR="00E4728B" w:rsidRDefault="00E4728B" w:rsidP="00E4728B">
            <w:pPr>
              <w:cnfStyle w:val="000000000000" w:firstRow="0" w:lastRow="0" w:firstColumn="0" w:lastColumn="0" w:oddVBand="0" w:evenVBand="0" w:oddHBand="0" w:evenHBand="0" w:firstRowFirstColumn="0" w:firstRowLastColumn="0" w:lastRowFirstColumn="0" w:lastRowLastColumn="0"/>
            </w:pPr>
            <w:r>
              <w:t>(answer must be at 12 or less than 12)</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forward, false background (red) is displayed, the incorrect message is displayed, the correct question, user input and answer is displayed, the button is also the correct shade of r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ogram moves forward, false background (red) is displayed, the incorrect message is displayed, the correct question, user input and answer is displayed, the button is also the correct shade of red</w:t>
            </w:r>
          </w:p>
        </w:tc>
      </w:tr>
    </w:tbl>
    <w:p w:rsidR="00ED3B99" w:rsidRDefault="00ED3B99" w:rsidP="00ED3B99"/>
    <w:p w:rsidR="005F6894" w:rsidRDefault="005F6894" w:rsidP="005F6894">
      <w:pPr>
        <w:pStyle w:val="Heading2"/>
      </w:pPr>
      <w:r>
        <w:lastRenderedPageBreak/>
        <w:t>Overlay – All question types ticked, 5 rounds, round mode unless otherwise specified</w:t>
      </w:r>
    </w:p>
    <w:tbl>
      <w:tblPr>
        <w:tblStyle w:val="GridTable1Light-Accent5"/>
        <w:tblW w:w="0" w:type="auto"/>
        <w:tblLook w:val="04A0" w:firstRow="1" w:lastRow="0" w:firstColumn="1" w:lastColumn="0" w:noHBand="0" w:noVBand="1"/>
      </w:tblPr>
      <w:tblGrid>
        <w:gridCol w:w="2254"/>
        <w:gridCol w:w="2254"/>
        <w:gridCol w:w="2254"/>
        <w:gridCol w:w="2254"/>
      </w:tblGrid>
      <w:tr w:rsidR="005F6894" w:rsidTr="008610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5F6894" w:rsidRDefault="005F6894" w:rsidP="008610C2">
            <w:r>
              <w:t>Feature being checked</w:t>
            </w:r>
          </w:p>
        </w:tc>
        <w:tc>
          <w:tcPr>
            <w:tcW w:w="2254" w:type="dxa"/>
          </w:tcPr>
          <w:p w:rsidR="005F6894" w:rsidRDefault="005F6894" w:rsidP="008610C2">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5F6894" w:rsidRDefault="005F6894" w:rsidP="008610C2">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5F6894" w:rsidRDefault="005F6894" w:rsidP="008610C2">
            <w:pPr>
              <w:cnfStyle w:val="100000000000" w:firstRow="1" w:lastRow="0" w:firstColumn="0" w:lastColumn="0" w:oddVBand="0" w:evenVBand="0" w:oddHBand="0" w:evenHBand="0" w:firstRowFirstColumn="0" w:firstRowLastColumn="0" w:lastRowFirstColumn="0" w:lastRowLastColumn="0"/>
            </w:pPr>
            <w:r>
              <w:t>Actual Result</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display</w:t>
            </w:r>
          </w:p>
          <w:p w:rsidR="00E4728B" w:rsidRDefault="00E4728B" w:rsidP="00E4728B">
            <w:r>
              <w:t>(Unlimited mod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unlimited mode, press right click on the first question pag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not display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not displayed</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display</w:t>
            </w:r>
          </w:p>
          <w:p w:rsidR="00E4728B" w:rsidRDefault="00E4728B" w:rsidP="00E4728B">
            <w:r>
              <w:t>(Round mod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elect round mode, press right click on the first question pag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displaye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displayed</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formatting</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right click on the first question page without clicking the submit butt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displayed with noneError messag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is displayed with noneError message</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formatting</w:t>
            </w:r>
          </w:p>
          <w:p w:rsidR="00C32F26" w:rsidRPr="00C32F26" w:rsidRDefault="00C32F26" w:rsidP="00C32F26">
            <w:pPr>
              <w:pStyle w:val="ListParagraph"/>
              <w:numPr>
                <w:ilvl w:val="0"/>
                <w:numId w:val="3"/>
              </w:numPr>
            </w:pPr>
            <w:r>
              <w:t>Bug in which the error messages, because they were created last, would then be displayed over the overlay</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Press right click on the first page a</w:t>
            </w:r>
            <w:r w:rsidR="00C32F26">
              <w:t>fter clicking the submit button without entering anything.</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Overlay is </w:t>
            </w:r>
            <w:r w:rsidR="00C32F26">
              <w:t>above everything</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 xml:space="preserve">Overlay is above </w:t>
            </w:r>
            <w:r w:rsidR="00C32F26">
              <w:t>everything</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formatting</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Enter the first question correctly, enter the second question incorrectly, press right click</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displays a green row and a red row with the correct question, user input and real answer</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Overlay displays a green row and a red row with the correct question, user input and real answer</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Overlay formatting</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the max 20 rounds of question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Questions do not exceed the fram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Questions do not exceed the frame</w:t>
            </w:r>
          </w:p>
        </w:tc>
      </w:tr>
      <w:tr w:rsidR="00E4728B" w:rsidTr="008610C2">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Recursion</w:t>
            </w:r>
          </w:p>
          <w:p w:rsidR="00C32F26" w:rsidRPr="00C32F26" w:rsidRDefault="00C32F26" w:rsidP="00C32F26">
            <w:pPr>
              <w:pStyle w:val="ListParagraph"/>
              <w:numPr>
                <w:ilvl w:val="0"/>
                <w:numId w:val="3"/>
              </w:numPr>
            </w:pPr>
            <w:r>
              <w:t>Bug in which the overlay</w:t>
            </w:r>
            <w:r w:rsidRPr="00C32F26">
              <w:t xml:space="preserve"> would not reset every roun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5 rounds, click restart, run 5 agai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The Overlay is refreshed each tim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The Overlay is refreshed each time</w:t>
            </w:r>
          </w:p>
        </w:tc>
      </w:tr>
    </w:tbl>
    <w:p w:rsidR="005F6894" w:rsidRDefault="005F6894" w:rsidP="005F6894"/>
    <w:p w:rsidR="00635236" w:rsidRDefault="00635236" w:rsidP="00635236">
      <w:pPr>
        <w:pStyle w:val="Heading2"/>
      </w:pPr>
      <w:r>
        <w:t>Recursion</w:t>
      </w:r>
      <w:r w:rsidR="00C32F26">
        <w:t xml:space="preserve"> –</w:t>
      </w:r>
      <w:r w:rsidRPr="00635236">
        <w:t xml:space="preserve"> </w:t>
      </w:r>
      <w:r>
        <w:t>All question types ticked, 5 rounds, round mode unless otherwise specified</w:t>
      </w:r>
    </w:p>
    <w:tbl>
      <w:tblPr>
        <w:tblStyle w:val="GridTable1Light-Accent1"/>
        <w:tblW w:w="0" w:type="auto"/>
        <w:tblLook w:val="04A0" w:firstRow="1" w:lastRow="0" w:firstColumn="1" w:lastColumn="0" w:noHBand="0" w:noVBand="1"/>
      </w:tblPr>
      <w:tblGrid>
        <w:gridCol w:w="2254"/>
        <w:gridCol w:w="2254"/>
        <w:gridCol w:w="2254"/>
        <w:gridCol w:w="2254"/>
      </w:tblGrid>
      <w:tr w:rsidR="00635236" w:rsidTr="006352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635236" w:rsidRDefault="00635236" w:rsidP="00635236">
            <w:r>
              <w:t>Feature being checked</w:t>
            </w:r>
          </w:p>
        </w:tc>
        <w:tc>
          <w:tcPr>
            <w:tcW w:w="2254" w:type="dxa"/>
          </w:tcPr>
          <w:p w:rsidR="00635236" w:rsidRDefault="00635236" w:rsidP="00635236">
            <w:pPr>
              <w:cnfStyle w:val="100000000000" w:firstRow="1" w:lastRow="0" w:firstColumn="0" w:lastColumn="0" w:oddVBand="0" w:evenVBand="0" w:oddHBand="0" w:evenHBand="0" w:firstRowFirstColumn="0" w:firstRowLastColumn="0" w:lastRowFirstColumn="0" w:lastRowLastColumn="0"/>
            </w:pPr>
            <w:r>
              <w:t>Method of Checking</w:t>
            </w:r>
          </w:p>
        </w:tc>
        <w:tc>
          <w:tcPr>
            <w:tcW w:w="2254" w:type="dxa"/>
          </w:tcPr>
          <w:p w:rsidR="00635236" w:rsidRDefault="00635236" w:rsidP="00635236">
            <w:pPr>
              <w:cnfStyle w:val="100000000000" w:firstRow="1" w:lastRow="0" w:firstColumn="0" w:lastColumn="0" w:oddVBand="0" w:evenVBand="0" w:oddHBand="0" w:evenHBand="0" w:firstRowFirstColumn="0" w:firstRowLastColumn="0" w:lastRowFirstColumn="0" w:lastRowLastColumn="0"/>
            </w:pPr>
            <w:r>
              <w:t>Expected Result</w:t>
            </w:r>
          </w:p>
        </w:tc>
        <w:tc>
          <w:tcPr>
            <w:tcW w:w="2254" w:type="dxa"/>
          </w:tcPr>
          <w:p w:rsidR="00635236" w:rsidRDefault="00635236" w:rsidP="00635236">
            <w:pPr>
              <w:cnfStyle w:val="100000000000" w:firstRow="1" w:lastRow="0" w:firstColumn="0" w:lastColumn="0" w:oddVBand="0" w:evenVBand="0" w:oddHBand="0" w:evenHBand="0" w:firstRowFirstColumn="0" w:firstRowLastColumn="0" w:lastRowFirstColumn="0" w:lastRowLastColumn="0"/>
            </w:pPr>
            <w:r>
              <w:t>Actual Result</w:t>
            </w:r>
          </w:p>
        </w:tc>
      </w:tr>
      <w:tr w:rsidR="00E4728B" w:rsidTr="00635236">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Recursion</w:t>
            </w:r>
          </w:p>
          <w:p w:rsidR="00C32F26" w:rsidRPr="00C32F26" w:rsidRDefault="00C32F26" w:rsidP="00C32F26">
            <w:pPr>
              <w:pStyle w:val="ListParagraph"/>
              <w:numPr>
                <w:ilvl w:val="0"/>
                <w:numId w:val="3"/>
              </w:numPr>
            </w:pPr>
            <w:r>
              <w:t>Bug in which the score would not reset every round</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the program twice with the restart butt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fter the first game</w:t>
            </w:r>
            <w:r w:rsidR="00C32F26">
              <w:t>.</w:t>
            </w:r>
          </w:p>
          <w:p w:rsidR="00C32F26" w:rsidRDefault="00C32F26" w:rsidP="00E4728B">
            <w:pPr>
              <w:cnfStyle w:val="000000000000" w:firstRow="0" w:lastRow="0" w:firstColumn="0" w:lastColumn="0" w:oddVBand="0" w:evenVBand="0" w:oddHBand="0" w:evenHBand="0" w:firstRowFirstColumn="0" w:firstRowLastColumn="0" w:lastRowFirstColumn="0" w:lastRowLastColumn="0"/>
            </w:pP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fter the first game</w:t>
            </w:r>
          </w:p>
        </w:tc>
      </w:tr>
      <w:tr w:rsidR="00E4728B" w:rsidTr="00635236">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lastRenderedPageBreak/>
              <w:t>Recurs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the program twice, but changing the number of rounds</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nd the number of rounds changes accordingly</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nd the number of rounds changes accordingly</w:t>
            </w:r>
          </w:p>
        </w:tc>
      </w:tr>
      <w:tr w:rsidR="00E4728B" w:rsidTr="00635236">
        <w:tc>
          <w:tcPr>
            <w:cnfStyle w:val="001000000000" w:firstRow="0" w:lastRow="0" w:firstColumn="1" w:lastColumn="0" w:oddVBand="0" w:evenVBand="0" w:oddHBand="0" w:evenHBand="0" w:firstRowFirstColumn="0" w:firstRowLastColumn="0" w:lastRowFirstColumn="0" w:lastRowLastColumn="0"/>
            <w:tcW w:w="2254" w:type="dxa"/>
          </w:tcPr>
          <w:p w:rsidR="00E4728B" w:rsidRDefault="00E4728B" w:rsidP="00E4728B">
            <w:r>
              <w:t>Recursion</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Run the program twice, but untick a question type</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nd the question types changes accordingly</w:t>
            </w:r>
          </w:p>
        </w:tc>
        <w:tc>
          <w:tcPr>
            <w:tcW w:w="2254" w:type="dxa"/>
          </w:tcPr>
          <w:p w:rsidR="00E4728B" w:rsidRDefault="00E4728B" w:rsidP="00E4728B">
            <w:pPr>
              <w:cnfStyle w:val="000000000000" w:firstRow="0" w:lastRow="0" w:firstColumn="0" w:lastColumn="0" w:oddVBand="0" w:evenVBand="0" w:oddHBand="0" w:evenHBand="0" w:firstRowFirstColumn="0" w:firstRowLastColumn="0" w:lastRowFirstColumn="0" w:lastRowLastColumn="0"/>
            </w:pPr>
            <w:r>
              <w:t>Score becomes reset, and the question types changes accordingly</w:t>
            </w:r>
          </w:p>
        </w:tc>
      </w:tr>
    </w:tbl>
    <w:p w:rsidR="00635236" w:rsidRPr="005F6894" w:rsidRDefault="00635236" w:rsidP="005F6894"/>
    <w:sectPr w:rsidR="00635236" w:rsidRPr="005F68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EA71D3"/>
    <w:multiLevelType w:val="hybridMultilevel"/>
    <w:tmpl w:val="6DF268C8"/>
    <w:lvl w:ilvl="0" w:tplc="3AA41DCC">
      <w:start w:val="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75D58A6"/>
    <w:multiLevelType w:val="hybridMultilevel"/>
    <w:tmpl w:val="BF0830CA"/>
    <w:lvl w:ilvl="0" w:tplc="29F60F1A">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462112FB"/>
    <w:multiLevelType w:val="hybridMultilevel"/>
    <w:tmpl w:val="56D8F9AE"/>
    <w:lvl w:ilvl="0" w:tplc="2E5C02D0">
      <w:start w:val="1"/>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MwNzG2NDczNDQ0MzFX0lEKTi0uzszPAykwqwUAzMQiyCwAAAA="/>
  </w:docVars>
  <w:rsids>
    <w:rsidRoot w:val="005E78A8"/>
    <w:rsid w:val="00037C9E"/>
    <w:rsid w:val="000E4011"/>
    <w:rsid w:val="000F0704"/>
    <w:rsid w:val="0023191E"/>
    <w:rsid w:val="00287103"/>
    <w:rsid w:val="00402703"/>
    <w:rsid w:val="00446D13"/>
    <w:rsid w:val="00482B1A"/>
    <w:rsid w:val="005766EC"/>
    <w:rsid w:val="005E78A8"/>
    <w:rsid w:val="005F6894"/>
    <w:rsid w:val="00635236"/>
    <w:rsid w:val="007A7E7E"/>
    <w:rsid w:val="008D0C10"/>
    <w:rsid w:val="009523D9"/>
    <w:rsid w:val="00B00A86"/>
    <w:rsid w:val="00B150E5"/>
    <w:rsid w:val="00B6710A"/>
    <w:rsid w:val="00C252E5"/>
    <w:rsid w:val="00C32F26"/>
    <w:rsid w:val="00D24CB2"/>
    <w:rsid w:val="00E32A5A"/>
    <w:rsid w:val="00E4728B"/>
    <w:rsid w:val="00ED3B99"/>
    <w:rsid w:val="00FC437C"/>
    <w:rsid w:val="00FF366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23B19"/>
  <w15:chartTrackingRefBased/>
  <w15:docId w15:val="{CACF7EBF-D662-49F8-BDA4-6C2250F80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6894"/>
  </w:style>
  <w:style w:type="paragraph" w:styleId="Heading1">
    <w:name w:val="heading 1"/>
    <w:basedOn w:val="Normal"/>
    <w:next w:val="Normal"/>
    <w:link w:val="Heading1Char"/>
    <w:uiPriority w:val="9"/>
    <w:qFormat/>
    <w:rsid w:val="005F68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0C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523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523D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9523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Accent3">
    <w:name w:val="Grid Table 3 Accent 3"/>
    <w:basedOn w:val="TableNormal"/>
    <w:uiPriority w:val="48"/>
    <w:rsid w:val="009523D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2-Accent3">
    <w:name w:val="Grid Table 2 Accent 3"/>
    <w:basedOn w:val="TableNormal"/>
    <w:uiPriority w:val="47"/>
    <w:rsid w:val="009523D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8D0C10"/>
    <w:rPr>
      <w:rFonts w:asciiTheme="majorHAnsi" w:eastAsiaTheme="majorEastAsia" w:hAnsiTheme="majorHAnsi" w:cstheme="majorBidi"/>
      <w:color w:val="2F5496" w:themeColor="accent1" w:themeShade="BF"/>
      <w:sz w:val="26"/>
      <w:szCs w:val="26"/>
    </w:rPr>
  </w:style>
  <w:style w:type="table" w:styleId="GridTable2-Accent5">
    <w:name w:val="Grid Table 2 Accent 5"/>
    <w:basedOn w:val="TableNormal"/>
    <w:uiPriority w:val="47"/>
    <w:rsid w:val="008D0C10"/>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1Light-Accent5">
    <w:name w:val="Grid Table 1 Light Accent 5"/>
    <w:basedOn w:val="TableNormal"/>
    <w:uiPriority w:val="46"/>
    <w:rsid w:val="00B6710A"/>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23191E"/>
    <w:pPr>
      <w:ind w:left="720"/>
      <w:contextualSpacing/>
    </w:pPr>
  </w:style>
  <w:style w:type="character" w:customStyle="1" w:styleId="Heading1Char">
    <w:name w:val="Heading 1 Char"/>
    <w:basedOn w:val="DefaultParagraphFont"/>
    <w:link w:val="Heading1"/>
    <w:uiPriority w:val="9"/>
    <w:rsid w:val="005F6894"/>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635236"/>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4233C9-DD34-4690-8B8F-0A2544477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952</Words>
  <Characters>1113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mj99 kim</dc:creator>
  <cp:keywords/>
  <dc:description/>
  <cp:lastModifiedBy>Kevin Kim</cp:lastModifiedBy>
  <cp:revision>4</cp:revision>
  <dcterms:created xsi:type="dcterms:W3CDTF">2017-09-07T13:04:00Z</dcterms:created>
  <dcterms:modified xsi:type="dcterms:W3CDTF">2017-09-07T22:05:00Z</dcterms:modified>
</cp:coreProperties>
</file>